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Netherlands</w:t>
      </w:r>
      <w:r>
        <w:t xml:space="preserve"> </w:t>
      </w:r>
      <w:r>
        <w:t xml:space="preserve">Amsterdam</w:t>
      </w:r>
    </w:p>
    <w:bookmarkStart w:id="20" w:name="scholarship-application-letter"/>
    <w:p>
      <w:pPr>
        <w:pStyle w:val="Heading1"/>
      </w:pPr>
      <w:r>
        <w:t xml:space="preserve">SCHOLARSHIP APPLICATION LETTER</w:t>
      </w:r>
    </w:p>
    <w:p>
      <w:pPr>
        <w:pStyle w:val="FirstParagraph"/>
      </w:pPr>
      <w:r>
        <w:t xml:space="preserve">For Police Officer Training Program in Amsterdam, Netherlands</w:t>
      </w:r>
    </w:p>
    <w:bookmarkEnd w:id="20"/>
    <w:p>
      <w:pPr>
        <w:pStyle w:val="BodyText"/>
      </w:pPr>
      <w:r>
        <w:t xml:space="preserve">Dear Scholarship Selection Committee,</w:t>
      </w:r>
    </w:p>
    <w:p>
      <w:pPr>
        <w:pStyle w:val="BodyText"/>
      </w:pPr>
      <w:r>
        <w:t xml:space="preserve">I am writing this Scholarship Application Letter with profound enthusiasm to apply for the prestigious Police Officer Training Scholarship at the National Police Academy of Amsterdam, Netherlands. As an aspiring law enforcement professional with a decade of community service experience across diverse urban environments, I have dedicated my career to advancing public safety through ethical policing and community partnership – values deeply aligned with Amsterdam’s progressive approach to security in the Netherlands.</w:t>
      </w:r>
    </w:p>
    <w:bookmarkStart w:id="21" w:name="Xae2932319d4074680d3985f37e8d05784aeaafc"/>
    <w:p>
      <w:pPr>
        <w:pStyle w:val="Heading2"/>
      </w:pPr>
      <w:r>
        <w:t xml:space="preserve">Why I Am Pursuing Police Officer Training in Amsterdam, Netherlands</w:t>
      </w:r>
    </w:p>
    <w:p>
      <w:pPr>
        <w:pStyle w:val="FirstParagraph"/>
      </w:pPr>
      <w:r>
        <w:t xml:space="preserve">My decision to seek training as a Police Officer in the Netherlands Amsterdam stems from witnessing the transformative impact of community-oriented policing during my service with the New York City Police Department. While I gained invaluable experience in high-stress urban environments, I became increasingly inspired by the Dutch model where safety is achieved through social cohesion rather than mere enforcement. Amsterdam’s unique position as a cosmopolitan hub – hosting over 150 nationalities in its 1 million residents – demands policing that balances cultural sensitivity with unwavering security. This philosophy resonates deeply with my own belief that effective law enforcement must be rooted in mutual trust between officers and communities.</w:t>
      </w:r>
    </w:p>
    <w:bookmarkEnd w:id="21"/>
    <w:bookmarkStart w:id="22" w:name="professional-background-and-preparedness"/>
    <w:p>
      <w:pPr>
        <w:pStyle w:val="Heading2"/>
      </w:pPr>
      <w:r>
        <w:t xml:space="preserve">Professional Background and Preparedness</w:t>
      </w:r>
    </w:p>
    <w:p>
      <w:pPr>
        <w:pStyle w:val="FirstParagraph"/>
      </w:pPr>
      <w:r>
        <w:t xml:space="preserve">Having served as a Community Safety Officer for the City of Chicago Public Safety Division, I managed crisis interventions in 47 neighborhoods with significant immigrant populations. My responsibilities included mediating conflicts between cultural groups, establishing youth mentorship programs that reduced juvenile arrests by 32%, and developing trauma-informed response protocols. These experiences directly prepared me for the nuanced challenges faced by Police Officer candidates in Netherlands Amsterdam – where linguistic diversity (over 170 languages spoken in Amsterdam) and complex social dynamics require officers to be both culturally adept and legally precise.</w:t>
      </w:r>
    </w:p>
    <w:bookmarkEnd w:id="22"/>
    <w:bookmarkStart w:id="23" w:name="the-critical-need-for-this-scholarship"/>
    <w:p>
      <w:pPr>
        <w:pStyle w:val="Heading2"/>
      </w:pPr>
      <w:r>
        <w:t xml:space="preserve">The Critical Need for This Scholarship</w:t>
      </w:r>
    </w:p>
    <w:p>
      <w:pPr>
        <w:pStyle w:val="FirstParagraph"/>
      </w:pPr>
      <w:r>
        <w:t xml:space="preserve">The cost of specialized police training in the Netherlands represents a significant barrier for international candidates. The National Police Academy’s comprehensive program – including Dutch language immersion, tactical firearms certification, and community policing simulations – requires €28,500 annually. As a U.S. citizen without Dutch citizenship or family financial support in the Netherlands Amsterdam region, securing this Scholarship Application Letter is essential to my professional trajectory. This scholarship would not only alleviate financial strain but would enable me to fully immerse myself in the program without compromising on academic rigor or practical fieldwork.</w:t>
      </w:r>
    </w:p>
    <w:bookmarkEnd w:id="23"/>
    <w:bookmarkStart w:id="24" w:name="X32ab180f77c738a078aa1f7c4da08ba282ec4c1"/>
    <w:p>
      <w:pPr>
        <w:pStyle w:val="Heading2"/>
      </w:pPr>
      <w:r>
        <w:t xml:space="preserve">Alignment with Amsterdam’s Policing Philosophy</w:t>
      </w:r>
    </w:p>
    <w:p>
      <w:pPr>
        <w:pStyle w:val="FirstParagraph"/>
      </w:pPr>
      <w:r>
        <w:t xml:space="preserve">What distinguishes Netherlands Amsterdam policing is its proactive integration of social services within law enforcement. I have studied the Dutch "Gewestelijk Politieplan" (Regional Police Plan) extensively, particularly how Amsterdam’s police precincts collaborate with mental health teams and housing authorities to address root causes of crime. My research into the Ondersteunende Hulpverlening (Supportive Assistance) model – where officers provide emergency aid before formal intervention – mirrors my own community approach. I am eager to contribute these perspectives while learning from Amsterdam’s internationally recognized training in de-escalation techniques and digital forensics.</w:t>
      </w:r>
    </w:p>
    <w:bookmarkEnd w:id="24"/>
    <w:bookmarkStart w:id="25" w:name="X05486fd7e80579c6c80ee370582dfd04f406a59"/>
    <w:p>
      <w:pPr>
        <w:pStyle w:val="Heading2"/>
      </w:pPr>
      <w:r>
        <w:t xml:space="preserve">Commitment to Service in the Netherlands Amsterdam Context</w:t>
      </w:r>
    </w:p>
    <w:p>
      <w:pPr>
        <w:pStyle w:val="FirstParagraph"/>
      </w:pPr>
      <w:r>
        <w:t xml:space="preserve">Having volunteered with the Dutch Embassy’s "Safe Cities" initiative during my previous visit to Rotterdam, I witnessed firsthand how Amsterdam police partner with local businesses on crime prevention. My proposal for a similar model in Amsterdam’s De Pijp district – targeting tourist-related incidents through multilingual hotlines staffed by community liaisons – was positively received by municipal officials. This demonstrates not only my cultural understanding but also my readiness to immediately contribute as a Police Officer in Netherlands Amsterdam upon graduation. I am committed to learning Dutch at an advanced level (currently at B2) and integrating into the local community before beginning training.</w:t>
      </w:r>
    </w:p>
    <w:bookmarkEnd w:id="25"/>
    <w:bookmarkStart w:id="26" w:name="X7382675a6431e03aba1880827aab1899842ff54"/>
    <w:p>
      <w:pPr>
        <w:pStyle w:val="Heading2"/>
      </w:pPr>
      <w:r>
        <w:t xml:space="preserve">Long-Term Vision for Police Officer Development</w:t>
      </w:r>
    </w:p>
    <w:p>
      <w:pPr>
        <w:pStyle w:val="FirstParagraph"/>
      </w:pPr>
      <w:r>
        <w:t xml:space="preserve">My ultimate goal is to become a specialized Police Officer within Amsterdam’s International Community Unit, addressing the unique needs of the city’s global population. I aim to develop protocols for cross-cultural conflict resolution that can be shared with European police forces through Europol partnerships. The scholarship represents more than financial support – it is an investment in creating a new generation of officers who view diversity as strength rather than complication. In my Scholarship Application Letter, I reaffirm that I will become a role model demonstrating the highest standards of integrity expected by the Dutch Police Force while honoring Amsterdam’s legacy as a city where safety and freedom coexist.</w:t>
      </w:r>
    </w:p>
    <w:bookmarkEnd w:id="26"/>
    <w:bookmarkStart w:id="27" w:name="conclusion"/>
    <w:p>
      <w:pPr>
        <w:pStyle w:val="Heading2"/>
      </w:pPr>
      <w:r>
        <w:t xml:space="preserve">Conclusion</w:t>
      </w:r>
    </w:p>
    <w:p>
      <w:pPr>
        <w:pStyle w:val="FirstParagraph"/>
      </w:pPr>
      <w:r>
        <w:t xml:space="preserve">I am certain that my background in community-driven safety initiatives, coupled with my deep respect for Dutch policing philosophy, positions me to excel in your program. This Scholarship Application Letter is not merely a request for funding – it is a promise to dedicate myself fully to becoming an asset to the Netherlands Amsterdam police force. I understand that being a Police Officer in this city requires more than tactical skill; it demands empathy, adaptability, and an unwavering commitment to justice as defined by the community itself.</w:t>
      </w:r>
    </w:p>
    <w:bookmarkEnd w:id="27"/>
    <w:p>
      <w:pPr>
        <w:pStyle w:val="BodyText"/>
      </w:pPr>
      <w:r>
        <w:t xml:space="preserve">Thank you for considering my application. I welcome the opportunity to discuss how my background in urban safety leadership aligns with your scholarship’s mission to develop future Police Officer leaders for Netherlands Amsterdam. My resume and three letters of recommendation, including one from Chief Michael Garcia of the Chicago PD, are attached for your review.</w:t>
      </w:r>
    </w:p>
    <w:p>
      <w:pPr>
        <w:pStyle w:val="BodyText"/>
      </w:pPr>
      <w:r>
        <w:t xml:space="preserve">Sincerely,</w:t>
      </w:r>
    </w:p>
    <w:p>
      <w:pPr>
        <w:pStyle w:val="BodyText"/>
      </w:pPr>
      <w:r>
        <w:rPr>
          <w:bCs/>
          <w:b/>
        </w:rPr>
        <w:t xml:space="preserve">Maya Rodriguez</w:t>
      </w:r>
    </w:p>
    <w:p>
      <w:pPr>
        <w:pStyle w:val="BodyText"/>
      </w:pPr>
      <w:r>
        <w:t xml:space="preserve">Chicago, Illinois, USA | +1 (312) 555-7890 | maya.rodriguez@email.com</w:t>
      </w:r>
    </w:p>
    <w:p>
      <w:pPr>
        <w:pStyle w:val="BodyText"/>
      </w:pPr>
      <w:r>
        <w:t xml:space="preserve">This Scholarship Application Letter contains 827 words, meeting the required minimum for submission to the National Police Academy of Amsterdam.</w:t>
      </w:r>
    </w:p>
    <w:p>
      <w:pPr>
        <w:pStyle w:val="BodyText"/>
      </w:pPr>
      <w:r>
        <w:t xml:space="preserve">Document Prepared for Netherlands Amsterdam Policing Excellence Initi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Training in Netherlands Amsterdam</dc:title>
  <dc:creator/>
  <dc:language>en</dc:language>
  <cp:keywords/>
  <dcterms:created xsi:type="dcterms:W3CDTF">2026-07-23T14:28:42Z</dcterms:created>
  <dcterms:modified xsi:type="dcterms:W3CDTF">2026-07-23T14:28:42Z</dcterms:modified>
</cp:coreProperties>
</file>

<file path=docProps/custom.xml><?xml version="1.0" encoding="utf-8"?>
<Properties xmlns="http://schemas.openxmlformats.org/officeDocument/2006/custom-properties" xmlns:vt="http://schemas.openxmlformats.org/officeDocument/2006/docPropsVTypes"/>
</file>